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9D2636" w14:textId="77777777" w:rsidR="00700FB9" w:rsidRDefault="00700FB9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p w14:paraId="0E526FBE" w14:textId="6DFFA656" w:rsidR="00143C8C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  <w:r w:rsidRPr="00104139">
        <w:rPr>
          <w:rFonts w:cstheme="minorHAnsi"/>
          <w:b/>
          <w:sz w:val="28"/>
          <w:szCs w:val="28"/>
        </w:rPr>
        <w:t>FORMË APLIKIMI</w:t>
      </w:r>
    </w:p>
    <w:p w14:paraId="033D0763" w14:textId="23308CCF" w:rsidR="00CF477D" w:rsidRPr="00104139" w:rsidRDefault="00CF477D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P</w:t>
      </w:r>
      <w:r w:rsidRPr="00CF477D">
        <w:rPr>
          <w:rFonts w:ascii="Calibri" w:hAnsi="Calibri" w:cs="Calibri"/>
          <w:b/>
          <w:sz w:val="28"/>
          <w:szCs w:val="28"/>
        </w:rPr>
        <w:t>ë</w:t>
      </w:r>
      <w:r>
        <w:rPr>
          <w:rFonts w:ascii="Calibri" w:hAnsi="Calibri" w:cs="Calibri"/>
          <w:b/>
          <w:sz w:val="28"/>
          <w:szCs w:val="28"/>
        </w:rPr>
        <w:t>r projektin “Transformimi shoq</w:t>
      </w:r>
      <w:r w:rsidRPr="00CF477D">
        <w:rPr>
          <w:rFonts w:ascii="Calibri" w:hAnsi="Calibri" w:cs="Calibri"/>
          <w:b/>
          <w:sz w:val="28"/>
          <w:szCs w:val="28"/>
        </w:rPr>
        <w:t>ë</w:t>
      </w:r>
      <w:r>
        <w:rPr>
          <w:rFonts w:ascii="Calibri" w:hAnsi="Calibri" w:cs="Calibri"/>
          <w:b/>
          <w:sz w:val="28"/>
          <w:szCs w:val="28"/>
        </w:rPr>
        <w:t xml:space="preserve">ror </w:t>
      </w:r>
      <w:proofErr w:type="spellStart"/>
      <w:r>
        <w:rPr>
          <w:rFonts w:ascii="Calibri" w:hAnsi="Calibri" w:cs="Calibri"/>
          <w:b/>
          <w:sz w:val="28"/>
          <w:szCs w:val="28"/>
        </w:rPr>
        <w:t>inovativ</w:t>
      </w:r>
      <w:proofErr w:type="spellEnd"/>
      <w:r>
        <w:rPr>
          <w:rFonts w:ascii="Calibri" w:hAnsi="Calibri" w:cs="Calibri"/>
          <w:b/>
          <w:sz w:val="28"/>
          <w:szCs w:val="28"/>
        </w:rPr>
        <w:t xml:space="preserve"> n</w:t>
      </w:r>
      <w:r w:rsidRPr="00CF477D">
        <w:rPr>
          <w:rFonts w:ascii="Calibri" w:hAnsi="Calibri" w:cs="Calibri"/>
          <w:b/>
          <w:sz w:val="28"/>
          <w:szCs w:val="28"/>
        </w:rPr>
        <w:t>ë</w:t>
      </w:r>
      <w:r>
        <w:rPr>
          <w:rFonts w:ascii="Calibri" w:hAnsi="Calibri" w:cs="Calibri"/>
          <w:b/>
          <w:sz w:val="28"/>
          <w:szCs w:val="28"/>
        </w:rPr>
        <w:t xml:space="preserve"> Kosov</w:t>
      </w:r>
      <w:r w:rsidRPr="00CF477D">
        <w:rPr>
          <w:rFonts w:ascii="Calibri" w:hAnsi="Calibri" w:cs="Calibri"/>
          <w:b/>
          <w:sz w:val="28"/>
          <w:szCs w:val="28"/>
        </w:rPr>
        <w:t>ë</w:t>
      </w:r>
      <w:r>
        <w:rPr>
          <w:rFonts w:ascii="Calibri" w:hAnsi="Calibri" w:cs="Calibri"/>
          <w:b/>
          <w:sz w:val="28"/>
          <w:szCs w:val="28"/>
        </w:rPr>
        <w:t>”</w:t>
      </w:r>
    </w:p>
    <w:p w14:paraId="0B9595E8" w14:textId="77777777" w:rsidR="00143C8C" w:rsidRPr="00104139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10355" w:type="dxa"/>
        <w:jc w:val="center"/>
        <w:tblLook w:val="04A0" w:firstRow="1" w:lastRow="0" w:firstColumn="1" w:lastColumn="0" w:noHBand="0" w:noVBand="1"/>
      </w:tblPr>
      <w:tblGrid>
        <w:gridCol w:w="3955"/>
        <w:gridCol w:w="2080"/>
        <w:gridCol w:w="2160"/>
        <w:gridCol w:w="2160"/>
      </w:tblGrid>
      <w:tr w:rsidR="00143C8C" w:rsidRPr="00CF477D" w14:paraId="4C5665B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04A49C82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Emri  i shkollës</w:t>
            </w:r>
          </w:p>
        </w:tc>
        <w:tc>
          <w:tcPr>
            <w:tcW w:w="6400" w:type="dxa"/>
            <w:gridSpan w:val="3"/>
            <w:vAlign w:val="center"/>
          </w:tcPr>
          <w:p w14:paraId="3A14D5AF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43C0E9EE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2989718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Adresa</w:t>
            </w:r>
          </w:p>
        </w:tc>
        <w:tc>
          <w:tcPr>
            <w:tcW w:w="6400" w:type="dxa"/>
            <w:gridSpan w:val="3"/>
            <w:vAlign w:val="center"/>
          </w:tcPr>
          <w:p w14:paraId="18D52388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6096854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ADB1AEA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Komuna</w:t>
            </w:r>
          </w:p>
        </w:tc>
        <w:tc>
          <w:tcPr>
            <w:tcW w:w="6400" w:type="dxa"/>
            <w:gridSpan w:val="3"/>
            <w:vAlign w:val="center"/>
          </w:tcPr>
          <w:p w14:paraId="22A4597A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3F398F42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FBF7F0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Zona gjeografike </w:t>
            </w:r>
          </w:p>
          <w:p w14:paraId="01F40B2D" w14:textId="0B01D11A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(Urban / Rural)</w:t>
            </w:r>
          </w:p>
        </w:tc>
        <w:tc>
          <w:tcPr>
            <w:tcW w:w="6400" w:type="dxa"/>
            <w:gridSpan w:val="3"/>
            <w:vAlign w:val="center"/>
          </w:tcPr>
          <w:p w14:paraId="0A5D7AB8" w14:textId="298D6841" w:rsidR="00143C8C" w:rsidRPr="00CF477D" w:rsidRDefault="00143C8C" w:rsidP="00143C8C">
            <w:pPr>
              <w:pStyle w:val="ListParagraph"/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67877E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1E399A1B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ersoni kontaktues (Telefoni dhe adresa elektronike)</w:t>
            </w:r>
          </w:p>
        </w:tc>
        <w:tc>
          <w:tcPr>
            <w:tcW w:w="6400" w:type="dxa"/>
            <w:gridSpan w:val="3"/>
            <w:vAlign w:val="center"/>
          </w:tcPr>
          <w:p w14:paraId="22D9BEC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2D108E9" w14:textId="77777777" w:rsidTr="00B83DFD">
        <w:trPr>
          <w:trHeight w:val="432"/>
          <w:jc w:val="center"/>
        </w:trPr>
        <w:tc>
          <w:tcPr>
            <w:tcW w:w="3955" w:type="dxa"/>
            <w:shd w:val="clear" w:color="auto" w:fill="BFBFBF" w:themeFill="background1" w:themeFillShade="BF"/>
            <w:vAlign w:val="center"/>
          </w:tcPr>
          <w:p w14:paraId="7919D8B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Numri i nxënësve</w:t>
            </w:r>
          </w:p>
        </w:tc>
        <w:tc>
          <w:tcPr>
            <w:tcW w:w="2080" w:type="dxa"/>
            <w:shd w:val="clear" w:color="auto" w:fill="BFBFBF" w:themeFill="background1" w:themeFillShade="BF"/>
            <w:vAlign w:val="center"/>
          </w:tcPr>
          <w:p w14:paraId="6F9BBCD1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Meshkuj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44A7A41F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Femra</w:t>
            </w:r>
          </w:p>
        </w:tc>
        <w:tc>
          <w:tcPr>
            <w:tcW w:w="2160" w:type="dxa"/>
            <w:shd w:val="clear" w:color="auto" w:fill="BFBFBF" w:themeFill="background1" w:themeFillShade="BF"/>
            <w:vAlign w:val="center"/>
          </w:tcPr>
          <w:p w14:paraId="6E501F63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Total</w:t>
            </w:r>
          </w:p>
        </w:tc>
      </w:tr>
      <w:tr w:rsidR="00143C8C" w:rsidRPr="00CF477D" w14:paraId="769E6D8A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2143AFD7" w14:textId="255A53C8" w:rsidR="00143C8C" w:rsidRPr="00CF477D" w:rsidRDefault="004325A9" w:rsidP="00FE229C">
            <w:pPr>
              <w:rPr>
                <w:rFonts w:ascii="Calibri" w:hAnsi="Calibri" w:cs="Calibri"/>
                <w:b/>
              </w:rPr>
            </w:pPr>
            <w:proofErr w:type="spellStart"/>
            <w:r w:rsidRPr="00CF477D">
              <w:rPr>
                <w:rFonts w:ascii="Calibri" w:hAnsi="Calibri" w:cs="Calibri"/>
                <w:b/>
              </w:rPr>
              <w:t>Parafillor</w:t>
            </w:r>
            <w:proofErr w:type="spellEnd"/>
          </w:p>
        </w:tc>
        <w:tc>
          <w:tcPr>
            <w:tcW w:w="2080" w:type="dxa"/>
            <w:vAlign w:val="center"/>
          </w:tcPr>
          <w:p w14:paraId="3CBD84E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4D9F60F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7656AFAD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4325A9" w:rsidRPr="00CF477D" w14:paraId="4AD26CD0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1331B014" w14:textId="3EC129BD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Fillor (1-5)</w:t>
            </w:r>
          </w:p>
        </w:tc>
        <w:tc>
          <w:tcPr>
            <w:tcW w:w="2080" w:type="dxa"/>
            <w:vAlign w:val="center"/>
          </w:tcPr>
          <w:p w14:paraId="743CB5C5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581643D8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6935AA48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4325A9" w:rsidRPr="00CF477D" w14:paraId="015F3042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0925B937" w14:textId="0BC78113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Mesëm i ulët (6-9)</w:t>
            </w:r>
          </w:p>
        </w:tc>
        <w:tc>
          <w:tcPr>
            <w:tcW w:w="2080" w:type="dxa"/>
            <w:vAlign w:val="center"/>
          </w:tcPr>
          <w:p w14:paraId="073F256A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1C8B00FB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1BB17195" w14:textId="77777777" w:rsidR="004325A9" w:rsidRPr="00CF477D" w:rsidRDefault="004325A9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64818643" w14:textId="77777777" w:rsidTr="001E4B3D">
        <w:trPr>
          <w:trHeight w:val="332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1B76A9B" w14:textId="7B2B6179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Numri i nxënësve nga </w:t>
            </w:r>
            <w:r w:rsidR="000934DB" w:rsidRPr="00CF477D">
              <w:rPr>
                <w:rFonts w:ascii="Calibri" w:hAnsi="Calibri" w:cs="Calibri"/>
                <w:b/>
              </w:rPr>
              <w:t xml:space="preserve">minoritetet apo </w:t>
            </w:r>
            <w:r w:rsidRPr="00CF477D">
              <w:rPr>
                <w:rFonts w:ascii="Calibri" w:hAnsi="Calibri" w:cs="Calibri"/>
                <w:b/>
              </w:rPr>
              <w:t>grupe</w:t>
            </w:r>
            <w:r w:rsidR="000934DB" w:rsidRPr="00CF477D">
              <w:rPr>
                <w:rFonts w:ascii="Calibri" w:hAnsi="Calibri" w:cs="Calibri"/>
                <w:b/>
              </w:rPr>
              <w:t>t e</w:t>
            </w:r>
            <w:r w:rsidRPr="00CF477D">
              <w:rPr>
                <w:rFonts w:ascii="Calibri" w:hAnsi="Calibri" w:cs="Calibri"/>
                <w:b/>
              </w:rPr>
              <w:t xml:space="preserve"> </w:t>
            </w:r>
            <w:proofErr w:type="spellStart"/>
            <w:r w:rsidRPr="00CF477D">
              <w:rPr>
                <w:rFonts w:ascii="Calibri" w:hAnsi="Calibri" w:cs="Calibri"/>
                <w:b/>
              </w:rPr>
              <w:t>margjinalizuara</w:t>
            </w:r>
            <w:proofErr w:type="spellEnd"/>
            <w:r w:rsidR="000934DB" w:rsidRPr="00CF477D">
              <w:rPr>
                <w:rFonts w:ascii="Calibri" w:hAnsi="Calibri" w:cs="Calibri"/>
                <w:b/>
              </w:rPr>
              <w:t xml:space="preserve"> </w:t>
            </w:r>
          </w:p>
        </w:tc>
      </w:tr>
      <w:tr w:rsidR="000934DB" w:rsidRPr="00CF477D" w14:paraId="52BC7605" w14:textId="77777777" w:rsidTr="00B83DFD">
        <w:trPr>
          <w:trHeight w:val="432"/>
          <w:jc w:val="center"/>
        </w:trPr>
        <w:tc>
          <w:tcPr>
            <w:tcW w:w="3955" w:type="dxa"/>
            <w:vAlign w:val="center"/>
          </w:tcPr>
          <w:p w14:paraId="58089CE4" w14:textId="38746763" w:rsidR="000934DB" w:rsidRPr="00CF477D" w:rsidRDefault="004325A9" w:rsidP="000934DB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Minoritetet </w:t>
            </w:r>
          </w:p>
        </w:tc>
        <w:tc>
          <w:tcPr>
            <w:tcW w:w="2080" w:type="dxa"/>
            <w:vAlign w:val="center"/>
          </w:tcPr>
          <w:p w14:paraId="5D77CDE3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58226F5B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3C16D37F" w14:textId="77777777" w:rsidR="000934DB" w:rsidRPr="00CF477D" w:rsidRDefault="000934DB" w:rsidP="000934DB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715A3D1E" w14:textId="77777777" w:rsidTr="00011163">
        <w:trPr>
          <w:trHeight w:val="432"/>
          <w:jc w:val="center"/>
        </w:trPr>
        <w:tc>
          <w:tcPr>
            <w:tcW w:w="3955" w:type="dxa"/>
            <w:shd w:val="clear" w:color="auto" w:fill="auto"/>
            <w:vAlign w:val="center"/>
          </w:tcPr>
          <w:p w14:paraId="23087137" w14:textId="5297E24B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Fëmijë </w:t>
            </w:r>
            <w:r w:rsidR="004325A9" w:rsidRPr="00CF477D">
              <w:rPr>
                <w:rFonts w:ascii="Calibri" w:hAnsi="Calibri" w:cs="Calibri"/>
                <w:b/>
              </w:rPr>
              <w:t xml:space="preserve">me </w:t>
            </w:r>
            <w:r w:rsidRPr="00CF477D">
              <w:rPr>
                <w:rFonts w:ascii="Calibri" w:hAnsi="Calibri" w:cs="Calibri"/>
                <w:b/>
              </w:rPr>
              <w:t xml:space="preserve">nevoja të veçanta </w:t>
            </w:r>
          </w:p>
        </w:tc>
        <w:tc>
          <w:tcPr>
            <w:tcW w:w="2080" w:type="dxa"/>
            <w:vAlign w:val="center"/>
          </w:tcPr>
          <w:p w14:paraId="15EC04D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1A81F53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06A7E073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197C4559" w14:textId="77777777" w:rsidTr="001E4B3D">
        <w:trPr>
          <w:trHeight w:val="305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D30F037" w14:textId="77777777" w:rsidR="00143C8C" w:rsidRPr="00CF477D" w:rsidRDefault="00143C8C" w:rsidP="00FE229C">
            <w:pPr>
              <w:jc w:val="center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Stafi i shkollës</w:t>
            </w:r>
          </w:p>
        </w:tc>
      </w:tr>
      <w:tr w:rsidR="00143C8C" w:rsidRPr="00CF477D" w14:paraId="07B60A83" w14:textId="77777777" w:rsidTr="00B83DFD">
        <w:trPr>
          <w:trHeight w:val="661"/>
          <w:jc w:val="center"/>
        </w:trPr>
        <w:tc>
          <w:tcPr>
            <w:tcW w:w="3955" w:type="dxa"/>
            <w:vAlign w:val="center"/>
          </w:tcPr>
          <w:p w14:paraId="4F7D393A" w14:textId="35CBBD8E" w:rsidR="00143C8C" w:rsidRPr="00CF477D" w:rsidRDefault="00011163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Numri i mësimdhënësve (</w:t>
            </w:r>
            <w:proofErr w:type="spellStart"/>
            <w:r w:rsidRPr="00CF477D">
              <w:rPr>
                <w:rFonts w:ascii="Calibri" w:hAnsi="Calibri" w:cs="Calibri"/>
                <w:b/>
              </w:rPr>
              <w:t>parafillor</w:t>
            </w:r>
            <w:proofErr w:type="spellEnd"/>
            <w:r w:rsidRPr="00CF477D">
              <w:rPr>
                <w:rFonts w:ascii="Calibri" w:hAnsi="Calibri" w:cs="Calibri"/>
                <w:b/>
              </w:rPr>
              <w:t xml:space="preserve"> dhe fillor) </w:t>
            </w:r>
          </w:p>
        </w:tc>
        <w:tc>
          <w:tcPr>
            <w:tcW w:w="2080" w:type="dxa"/>
            <w:vAlign w:val="center"/>
          </w:tcPr>
          <w:p w14:paraId="1209545E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0AF65C0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2834ABF8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011163" w:rsidRPr="00CF477D" w14:paraId="2CB22930" w14:textId="77777777" w:rsidTr="00B83DFD">
        <w:trPr>
          <w:trHeight w:val="661"/>
          <w:jc w:val="center"/>
        </w:trPr>
        <w:tc>
          <w:tcPr>
            <w:tcW w:w="3955" w:type="dxa"/>
            <w:vAlign w:val="center"/>
          </w:tcPr>
          <w:p w14:paraId="12F6B147" w14:textId="7D58A5EA" w:rsidR="00011163" w:rsidRPr="00CF477D" w:rsidRDefault="00011163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Numri i mësimdhënësve (niveli i mesëm i ulët</w:t>
            </w:r>
          </w:p>
        </w:tc>
        <w:tc>
          <w:tcPr>
            <w:tcW w:w="2080" w:type="dxa"/>
            <w:vAlign w:val="center"/>
          </w:tcPr>
          <w:p w14:paraId="1CFBB02F" w14:textId="77777777" w:rsidR="00011163" w:rsidRPr="00CF477D" w:rsidRDefault="00011163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7EA2C82C" w14:textId="77777777" w:rsidR="00011163" w:rsidRPr="00CF477D" w:rsidRDefault="00011163" w:rsidP="00FE229C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2160" w:type="dxa"/>
            <w:vAlign w:val="center"/>
          </w:tcPr>
          <w:p w14:paraId="45E63CAA" w14:textId="77777777" w:rsidR="00011163" w:rsidRPr="00CF477D" w:rsidRDefault="00011163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3790C453" w14:textId="77777777" w:rsidTr="00B83DFD">
        <w:trPr>
          <w:trHeight w:val="688"/>
          <w:jc w:val="center"/>
        </w:trPr>
        <w:tc>
          <w:tcPr>
            <w:tcW w:w="3955" w:type="dxa"/>
            <w:vAlign w:val="center"/>
          </w:tcPr>
          <w:p w14:paraId="4A093F70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Shërbime profesionale në shkollë (psikolog, pedagog, punëtor social etj.)</w:t>
            </w:r>
          </w:p>
        </w:tc>
        <w:tc>
          <w:tcPr>
            <w:tcW w:w="6400" w:type="dxa"/>
            <w:gridSpan w:val="3"/>
            <w:vAlign w:val="center"/>
          </w:tcPr>
          <w:p w14:paraId="5FD379FC" w14:textId="77777777" w:rsidR="00143C8C" w:rsidRPr="00CF477D" w:rsidRDefault="00630909" w:rsidP="00FE229C">
            <w:pPr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1252011554"/>
              </w:sdtPr>
              <w:sdtEndPr/>
              <w:sdtContent>
                <w:r w:rsidR="00143C8C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  <w:r w:rsidR="00143C8C" w:rsidRPr="00CF477D">
                  <w:rPr>
                    <w:rFonts w:ascii="Calibri" w:eastAsia="MS Gothic" w:hAnsi="Calibri" w:cs="Calibri"/>
                    <w:b/>
                  </w:rPr>
                  <w:t xml:space="preserve"> </w:t>
                </w:r>
              </w:sdtContent>
            </w:sdt>
            <w:r w:rsidR="00143C8C" w:rsidRPr="00CF477D">
              <w:rPr>
                <w:rFonts w:ascii="Calibri" w:hAnsi="Calibri" w:cs="Calibri"/>
                <w:b/>
              </w:rPr>
              <w:t>PO</w:t>
            </w:r>
          </w:p>
          <w:p w14:paraId="4EFBB1A1" w14:textId="77777777" w:rsidR="00143C8C" w:rsidRPr="00CF477D" w:rsidRDefault="00630909" w:rsidP="00FE229C">
            <w:pPr>
              <w:rPr>
                <w:rFonts w:ascii="Calibri" w:hAnsi="Calibri" w:cs="Calibri"/>
                <w:b/>
              </w:rPr>
            </w:pPr>
            <w:sdt>
              <w:sdtPr>
                <w:rPr>
                  <w:rFonts w:ascii="Calibri" w:hAnsi="Calibri" w:cs="Calibri"/>
                  <w:b/>
                </w:rPr>
                <w:id w:val="-2053455206"/>
              </w:sdtPr>
              <w:sdtEndPr/>
              <w:sdtContent>
                <w:r w:rsidR="00143C8C" w:rsidRPr="00CF477D">
                  <w:rPr>
                    <w:rFonts w:ascii="Segoe UI Symbol" w:eastAsia="MS Gothic" w:hAnsi="Segoe UI Symbol" w:cs="Segoe UI Symbol"/>
                    <w:b/>
                  </w:rPr>
                  <w:t>☐</w:t>
                </w:r>
              </w:sdtContent>
            </w:sdt>
            <w:r w:rsidR="00143C8C" w:rsidRPr="00CF477D">
              <w:rPr>
                <w:rFonts w:ascii="Calibri" w:hAnsi="Calibri" w:cs="Calibri"/>
                <w:b/>
              </w:rPr>
              <w:t xml:space="preserve">  JO</w:t>
            </w:r>
          </w:p>
          <w:p w14:paraId="28DA5BB6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5BFD1002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Nëse PO, specifiko: </w:t>
            </w:r>
          </w:p>
          <w:p w14:paraId="165C141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657B776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4CA02AA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6E82AE61" w14:textId="77777777" w:rsidTr="001E4B3D">
        <w:trPr>
          <w:trHeight w:val="643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47C86976" w14:textId="354C7204" w:rsidR="00143C8C" w:rsidRPr="00CF477D" w:rsidRDefault="001E4B3D" w:rsidP="001E4B3D">
            <w:pPr>
              <w:pStyle w:val="ListParagraph"/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ajisjet dhe Interneti</w:t>
            </w:r>
          </w:p>
        </w:tc>
      </w:tr>
      <w:tr w:rsidR="00143C8C" w:rsidRPr="00CF477D" w14:paraId="54673B00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FFFFFF" w:themeFill="background1"/>
            <w:vAlign w:val="center"/>
          </w:tcPr>
          <w:p w14:paraId="0DE2D37D" w14:textId="19C8E124" w:rsidR="001E4B3D" w:rsidRPr="00CF477D" w:rsidRDefault="001E4B3D" w:rsidP="00011163">
            <w:pPr>
              <w:pStyle w:val="ListParagraph"/>
              <w:numPr>
                <w:ilvl w:val="0"/>
                <w:numId w:val="22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 xml:space="preserve">Sa është numri i </w:t>
            </w:r>
            <w:r w:rsidR="00011163" w:rsidRPr="00CF477D">
              <w:rPr>
                <w:rFonts w:ascii="Calibri" w:hAnsi="Calibri" w:cs="Calibri"/>
                <w:b/>
                <w:bCs/>
              </w:rPr>
              <w:t>pajisjeve (</w:t>
            </w:r>
            <w:r w:rsidRPr="00CF477D">
              <w:rPr>
                <w:rFonts w:ascii="Calibri" w:hAnsi="Calibri" w:cs="Calibri"/>
                <w:b/>
                <w:bCs/>
              </w:rPr>
              <w:t>kompjuterëve</w:t>
            </w:r>
            <w:r w:rsidR="00011163" w:rsidRPr="00CF477D">
              <w:rPr>
                <w:rFonts w:ascii="Calibri" w:hAnsi="Calibri" w:cs="Calibri"/>
                <w:b/>
                <w:bCs/>
              </w:rPr>
              <w:t xml:space="preserve"> dhe </w:t>
            </w:r>
            <w:proofErr w:type="spellStart"/>
            <w:r w:rsidR="00011163" w:rsidRPr="00CF477D">
              <w:rPr>
                <w:rFonts w:ascii="Calibri" w:hAnsi="Calibri" w:cs="Calibri"/>
                <w:b/>
                <w:bCs/>
              </w:rPr>
              <w:t>laptopëve</w:t>
            </w:r>
            <w:proofErr w:type="spellEnd"/>
            <w:r w:rsidR="00011163" w:rsidRPr="00CF477D">
              <w:rPr>
                <w:rFonts w:ascii="Calibri" w:hAnsi="Calibri" w:cs="Calibri"/>
                <w:b/>
                <w:bCs/>
              </w:rPr>
              <w:t>)</w:t>
            </w:r>
            <w:r w:rsidRPr="00CF477D">
              <w:rPr>
                <w:rFonts w:ascii="Calibri" w:hAnsi="Calibri" w:cs="Calibri"/>
                <w:b/>
                <w:bCs/>
              </w:rPr>
              <w:t xml:space="preserve"> të dedikuar për nxënës në shkollën tuaj?</w:t>
            </w:r>
          </w:p>
          <w:p w14:paraId="51D8252C" w14:textId="77777777" w:rsidR="001E4B3D" w:rsidRPr="00CF477D" w:rsidRDefault="001E4B3D" w:rsidP="001E4B3D">
            <w:pPr>
              <w:rPr>
                <w:rFonts w:ascii="Calibri" w:hAnsi="Calibri" w:cs="Calibri"/>
              </w:rPr>
            </w:pPr>
          </w:p>
          <w:p w14:paraId="6C16DCC0" w14:textId="4121D720" w:rsidR="001E4B3D" w:rsidRPr="00CF477D" w:rsidRDefault="001E4B3D" w:rsidP="001E4B3D">
            <w:pPr>
              <w:rPr>
                <w:rFonts w:ascii="Calibri" w:hAnsi="Calibri" w:cs="Calibri"/>
              </w:rPr>
            </w:pPr>
            <w:r w:rsidRPr="00CF477D">
              <w:rPr>
                <w:rFonts w:ascii="Calibri" w:hAnsi="Calibri" w:cs="Calibri"/>
              </w:rPr>
              <w:t xml:space="preserve">Nr. i </w:t>
            </w:r>
            <w:r w:rsidR="00011163" w:rsidRPr="00CF477D">
              <w:rPr>
                <w:rFonts w:ascii="Calibri" w:hAnsi="Calibri" w:cs="Calibri"/>
              </w:rPr>
              <w:t>pajisjeve</w:t>
            </w:r>
            <w:r w:rsidRPr="00CF477D">
              <w:rPr>
                <w:rFonts w:ascii="Calibri" w:hAnsi="Calibri" w:cs="Calibri"/>
              </w:rPr>
              <w:t>: ____________</w:t>
            </w:r>
          </w:p>
          <w:p w14:paraId="441FB4CD" w14:textId="77777777" w:rsidR="001E4B3D" w:rsidRPr="00CF477D" w:rsidRDefault="001E4B3D" w:rsidP="001E4B3D">
            <w:pPr>
              <w:rPr>
                <w:rFonts w:ascii="Calibri" w:hAnsi="Calibri" w:cs="Calibri"/>
              </w:rPr>
            </w:pPr>
          </w:p>
          <w:p w14:paraId="0F67EA7A" w14:textId="367C611E" w:rsidR="001E4B3D" w:rsidRPr="00CF477D" w:rsidRDefault="001E4B3D" w:rsidP="001E4B3D">
            <w:pPr>
              <w:rPr>
                <w:rFonts w:ascii="Calibri" w:hAnsi="Calibri" w:cs="Calibri"/>
              </w:rPr>
            </w:pPr>
            <w:r w:rsidRPr="00CF477D">
              <w:rPr>
                <w:rFonts w:ascii="Calibri" w:hAnsi="Calibri" w:cs="Calibri"/>
              </w:rPr>
              <w:t>Rendit pajisjet tjera për mësim praktik:</w:t>
            </w:r>
            <w:r w:rsidR="001C7C8A" w:rsidRPr="00CF477D">
              <w:rPr>
                <w:rFonts w:ascii="Calibri" w:hAnsi="Calibri" w:cs="Calibri"/>
              </w:rPr>
              <w:t>__________________________________________________</w:t>
            </w:r>
          </w:p>
          <w:p w14:paraId="084EB6FE" w14:textId="54062272" w:rsidR="001E4B3D" w:rsidRPr="00CF477D" w:rsidRDefault="001E4B3D" w:rsidP="001E4B3D">
            <w:pPr>
              <w:rPr>
                <w:rFonts w:ascii="Calibri" w:hAnsi="Calibri" w:cs="Calibri"/>
              </w:rPr>
            </w:pPr>
          </w:p>
          <w:p w14:paraId="232A2502" w14:textId="77777777" w:rsidR="001C7C8A" w:rsidRPr="00CF477D" w:rsidRDefault="001C7C8A" w:rsidP="001C7C8A">
            <w:pPr>
              <w:rPr>
                <w:rFonts w:ascii="Calibri" w:hAnsi="Calibri" w:cs="Calibri"/>
                <w:b/>
                <w:bCs/>
              </w:rPr>
            </w:pPr>
          </w:p>
          <w:p w14:paraId="42F3C473" w14:textId="31C649B4" w:rsidR="001C7C8A" w:rsidRPr="00CF477D" w:rsidRDefault="001C7C8A" w:rsidP="00011163">
            <w:pPr>
              <w:pStyle w:val="ListParagraph"/>
              <w:numPr>
                <w:ilvl w:val="0"/>
                <w:numId w:val="22"/>
              </w:numPr>
              <w:rPr>
                <w:rFonts w:ascii="Calibri" w:hAnsi="Calibri" w:cs="Calibri"/>
              </w:rPr>
            </w:pPr>
            <w:r w:rsidRPr="00CF477D">
              <w:rPr>
                <w:rFonts w:ascii="Calibri" w:hAnsi="Calibri" w:cs="Calibri"/>
                <w:b/>
                <w:bCs/>
              </w:rPr>
              <w:lastRenderedPageBreak/>
              <w:t xml:space="preserve">A ka shkolla qasje në internet? </w:t>
            </w:r>
            <w:r w:rsidRPr="00CF477D">
              <w:rPr>
                <w:rFonts w:ascii="Calibri" w:hAnsi="Calibri" w:cs="Calibri"/>
              </w:rPr>
              <w:t xml:space="preserve">    </w:t>
            </w:r>
          </w:p>
          <w:p w14:paraId="1CC45994" w14:textId="77777777" w:rsidR="001C7C8A" w:rsidRPr="00CF477D" w:rsidRDefault="001C7C8A" w:rsidP="001C7C8A">
            <w:pPr>
              <w:rPr>
                <w:rFonts w:ascii="Calibri" w:hAnsi="Calibri" w:cs="Calibri"/>
              </w:rPr>
            </w:pPr>
          </w:p>
          <w:p w14:paraId="56108FBD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</w:tc>
      </w:tr>
      <w:tr w:rsidR="00143C8C" w:rsidRPr="00CF477D" w14:paraId="57F20E8B" w14:textId="77777777" w:rsidTr="001E4B3D">
        <w:trPr>
          <w:trHeight w:val="733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174F4AB7" w14:textId="200C37B0" w:rsidR="00143C8C" w:rsidRPr="00CF477D" w:rsidRDefault="00920FCC" w:rsidP="00920FC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lastRenderedPageBreak/>
              <w:t>G</w:t>
            </w:r>
            <w:r w:rsidR="00143C8C" w:rsidRPr="00CF477D">
              <w:rPr>
                <w:rFonts w:ascii="Calibri" w:hAnsi="Calibri" w:cs="Calibri"/>
                <w:b/>
              </w:rPr>
              <w:t>atishmëri</w:t>
            </w:r>
            <w:r w:rsidRPr="00CF477D">
              <w:rPr>
                <w:rFonts w:ascii="Calibri" w:hAnsi="Calibri" w:cs="Calibri"/>
                <w:b/>
              </w:rPr>
              <w:t xml:space="preserve">a </w:t>
            </w:r>
            <w:r w:rsidR="00143C8C" w:rsidRPr="00CF477D">
              <w:rPr>
                <w:rFonts w:ascii="Calibri" w:hAnsi="Calibri" w:cs="Calibri"/>
                <w:b/>
              </w:rPr>
              <w:t xml:space="preserve">e </w:t>
            </w:r>
            <w:proofErr w:type="spellStart"/>
            <w:r w:rsidR="00143C8C" w:rsidRPr="00CF477D">
              <w:rPr>
                <w:rFonts w:ascii="Calibri" w:hAnsi="Calibri" w:cs="Calibri"/>
                <w:b/>
              </w:rPr>
              <w:t>menaxhmentit</w:t>
            </w:r>
            <w:proofErr w:type="spellEnd"/>
            <w:r w:rsidR="00143C8C" w:rsidRPr="00CF477D">
              <w:rPr>
                <w:rFonts w:ascii="Calibri" w:hAnsi="Calibri" w:cs="Calibri"/>
                <w:b/>
              </w:rPr>
              <w:t xml:space="preserve"> dhe stafit të shkollës </w:t>
            </w:r>
            <w:bookmarkStart w:id="0" w:name="_GoBack"/>
            <w:r w:rsidR="00143C8C" w:rsidRPr="00CF477D">
              <w:rPr>
                <w:rFonts w:ascii="Calibri" w:hAnsi="Calibri" w:cs="Calibri"/>
                <w:b/>
              </w:rPr>
              <w:t>për t</w:t>
            </w:r>
            <w:r w:rsidRPr="00CF477D">
              <w:rPr>
                <w:rFonts w:ascii="Calibri" w:hAnsi="Calibri" w:cs="Calibri"/>
                <w:b/>
              </w:rPr>
              <w:t xml:space="preserve">ë përkrahur </w:t>
            </w:r>
            <w:bookmarkEnd w:id="0"/>
            <w:r w:rsidRPr="00CF477D">
              <w:rPr>
                <w:rFonts w:ascii="Calibri" w:hAnsi="Calibri" w:cs="Calibri"/>
                <w:b/>
              </w:rPr>
              <w:t>apo për t</w:t>
            </w:r>
            <w:r w:rsidR="00143C8C" w:rsidRPr="00CF477D">
              <w:rPr>
                <w:rFonts w:ascii="Calibri" w:hAnsi="Calibri" w:cs="Calibri"/>
                <w:b/>
              </w:rPr>
              <w:t xml:space="preserve">’u përfshirë në aktivitetet që do të ofrohen nga projekti </w:t>
            </w:r>
            <w:r w:rsidRPr="00CF477D">
              <w:rPr>
                <w:rFonts w:ascii="Calibri" w:hAnsi="Calibri" w:cs="Calibri"/>
                <w:b/>
              </w:rPr>
              <w:t>(ju lutem përgjigjuni pyetjeve në vijim):</w:t>
            </w:r>
          </w:p>
        </w:tc>
      </w:tr>
      <w:tr w:rsidR="00143C8C" w:rsidRPr="00CF477D" w14:paraId="6D3FB352" w14:textId="77777777" w:rsidTr="001E4B3D">
        <w:trPr>
          <w:trHeight w:val="287"/>
          <w:jc w:val="center"/>
        </w:trPr>
        <w:tc>
          <w:tcPr>
            <w:tcW w:w="10355" w:type="dxa"/>
            <w:gridSpan w:val="4"/>
          </w:tcPr>
          <w:p w14:paraId="644FD906" w14:textId="7DDF7C75" w:rsidR="00920FC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>A e ka shkolla përkrahjen e DKA-së për këtë projekt?</w:t>
            </w:r>
          </w:p>
          <w:p w14:paraId="01B69E14" w14:textId="336FFEB8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6A8BB5AD" w14:textId="77777777" w:rsidR="006E32D4" w:rsidRPr="00CF477D" w:rsidRDefault="006E32D4" w:rsidP="00104139">
            <w:pPr>
              <w:pStyle w:val="ListParagraph"/>
              <w:rPr>
                <w:rFonts w:ascii="Calibri" w:hAnsi="Calibri" w:cs="Calibri"/>
              </w:rPr>
            </w:pPr>
          </w:p>
          <w:p w14:paraId="42DC23EF" w14:textId="55DB0542" w:rsidR="00920FC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 xml:space="preserve">A e kanë mësimdhënësit dhe nxënësit mbështetjen e </w:t>
            </w:r>
            <w:proofErr w:type="spellStart"/>
            <w:r w:rsidRPr="00CF477D">
              <w:rPr>
                <w:rFonts w:ascii="Calibri" w:hAnsi="Calibri" w:cs="Calibri"/>
                <w:b/>
                <w:bCs/>
              </w:rPr>
              <w:t>menaxhmentit</w:t>
            </w:r>
            <w:proofErr w:type="spellEnd"/>
            <w:r w:rsidRPr="00CF477D">
              <w:rPr>
                <w:rFonts w:ascii="Calibri" w:hAnsi="Calibri" w:cs="Calibri"/>
                <w:b/>
                <w:bCs/>
              </w:rPr>
              <w:t xml:space="preserve"> shkollor për pjesëmarrje në këtë projekt?</w:t>
            </w:r>
          </w:p>
          <w:p w14:paraId="2C5DCB7C" w14:textId="77777777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4E65A452" w14:textId="77777777" w:rsidR="00104139" w:rsidRPr="00CF477D" w:rsidRDefault="00104139" w:rsidP="00104139">
            <w:pPr>
              <w:pStyle w:val="ListParagraph"/>
              <w:rPr>
                <w:rFonts w:ascii="Calibri" w:hAnsi="Calibri" w:cs="Calibri"/>
              </w:rPr>
            </w:pPr>
          </w:p>
          <w:p w14:paraId="7C24CFF2" w14:textId="01231065" w:rsidR="00143C8C" w:rsidRPr="00CF477D" w:rsidRDefault="00920FCC" w:rsidP="00104139">
            <w:pPr>
              <w:pStyle w:val="ListParagraph"/>
              <w:numPr>
                <w:ilvl w:val="0"/>
                <w:numId w:val="20"/>
              </w:numPr>
              <w:rPr>
                <w:rFonts w:ascii="Calibri" w:hAnsi="Calibri" w:cs="Calibri"/>
                <w:b/>
                <w:bCs/>
              </w:rPr>
            </w:pPr>
            <w:r w:rsidRPr="00CF477D">
              <w:rPr>
                <w:rFonts w:ascii="Calibri" w:hAnsi="Calibri" w:cs="Calibri"/>
                <w:b/>
                <w:bCs/>
              </w:rPr>
              <w:t>A jeni të gatshëm të ofroni hapësira për mbajtjen e aktiviteteve të projektit?</w:t>
            </w:r>
          </w:p>
          <w:p w14:paraId="393893BC" w14:textId="77777777" w:rsidR="00920FCC" w:rsidRPr="00CF477D" w:rsidRDefault="00920FCC" w:rsidP="00920FCC">
            <w:pPr>
              <w:ind w:left="360"/>
              <w:rPr>
                <w:rFonts w:ascii="Calibri" w:hAnsi="Calibri" w:cs="Calibri"/>
              </w:rPr>
            </w:pPr>
          </w:p>
          <w:p w14:paraId="2B4A74DF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  <w:p w14:paraId="62724F86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  <w:p w14:paraId="7CC002FE" w14:textId="77777777" w:rsidR="00143C8C" w:rsidRPr="00CF477D" w:rsidRDefault="00143C8C" w:rsidP="00FE229C">
            <w:pPr>
              <w:rPr>
                <w:rFonts w:ascii="Calibri" w:hAnsi="Calibri" w:cs="Calibri"/>
              </w:rPr>
            </w:pPr>
          </w:p>
        </w:tc>
      </w:tr>
      <w:tr w:rsidR="00143C8C" w:rsidRPr="00CF477D" w14:paraId="0D748845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3FCF441B" w14:textId="0FC10F2A" w:rsidR="00143C8C" w:rsidRPr="00CF477D" w:rsidRDefault="00920FCC" w:rsidP="00920FC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>P</w:t>
            </w:r>
            <w:r w:rsidR="00143C8C" w:rsidRPr="00CF477D">
              <w:rPr>
                <w:rFonts w:ascii="Calibri" w:hAnsi="Calibri" w:cs="Calibri"/>
                <w:b/>
              </w:rPr>
              <w:t>ërvoj</w:t>
            </w:r>
            <w:r w:rsidRPr="00CF477D">
              <w:rPr>
                <w:rFonts w:ascii="Calibri" w:hAnsi="Calibri" w:cs="Calibri"/>
                <w:b/>
              </w:rPr>
              <w:t xml:space="preserve">a </w:t>
            </w:r>
            <w:r w:rsidR="00143C8C" w:rsidRPr="00CF477D">
              <w:rPr>
                <w:rFonts w:ascii="Calibri" w:hAnsi="Calibri" w:cs="Calibri"/>
                <w:b/>
              </w:rPr>
              <w:t xml:space="preserve">e shkollës në projekte </w:t>
            </w:r>
            <w:r w:rsidRPr="00CF477D">
              <w:rPr>
                <w:rFonts w:ascii="Calibri" w:hAnsi="Calibri" w:cs="Calibri"/>
                <w:b/>
              </w:rPr>
              <w:t xml:space="preserve">me aktivitete </w:t>
            </w:r>
            <w:proofErr w:type="spellStart"/>
            <w:r w:rsidRPr="00CF477D">
              <w:rPr>
                <w:rFonts w:ascii="Calibri" w:hAnsi="Calibri" w:cs="Calibri"/>
                <w:b/>
              </w:rPr>
              <w:t>jashtëkurrikulare</w:t>
            </w:r>
            <w:proofErr w:type="spellEnd"/>
            <w:r w:rsidRPr="00CF477D">
              <w:rPr>
                <w:rFonts w:ascii="Calibri" w:hAnsi="Calibri" w:cs="Calibri"/>
                <w:b/>
              </w:rPr>
              <w:t xml:space="preserve"> dhe përdorim të teknologjisë arsimore:</w:t>
            </w:r>
          </w:p>
        </w:tc>
      </w:tr>
      <w:tr w:rsidR="00143C8C" w:rsidRPr="00CF477D" w14:paraId="70A288B3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auto"/>
            <w:vAlign w:val="center"/>
          </w:tcPr>
          <w:p w14:paraId="4A9C64FB" w14:textId="54CF8927" w:rsidR="00143C8C" w:rsidRPr="00CF477D" w:rsidRDefault="00920FCC" w:rsidP="00104139">
            <w:pPr>
              <w:pStyle w:val="ListParagraph"/>
              <w:numPr>
                <w:ilvl w:val="0"/>
                <w:numId w:val="21"/>
              </w:num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Ju lutem </w:t>
            </w:r>
            <w:r w:rsidR="001179E3" w:rsidRPr="00CF477D">
              <w:rPr>
                <w:rFonts w:ascii="Calibri" w:hAnsi="Calibri" w:cs="Calibri"/>
                <w:b/>
              </w:rPr>
              <w:t xml:space="preserve">shkruani </w:t>
            </w:r>
            <w:r w:rsidRPr="00CF477D">
              <w:rPr>
                <w:rFonts w:ascii="Calibri" w:hAnsi="Calibri" w:cs="Calibri"/>
                <w:b/>
              </w:rPr>
              <w:t xml:space="preserve">në cilat projekte të mëhershme/aktuale keni </w:t>
            </w:r>
            <w:r w:rsidR="001179E3" w:rsidRPr="00CF477D">
              <w:rPr>
                <w:rFonts w:ascii="Calibri" w:hAnsi="Calibri" w:cs="Calibri"/>
                <w:b/>
              </w:rPr>
              <w:t>qenë pjesë e zbatimit:</w:t>
            </w:r>
          </w:p>
          <w:p w14:paraId="6CDAC793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20273CCE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1C545B9E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6B4B7963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52B64BF0" w14:textId="77777777" w:rsidR="00143C8C" w:rsidRPr="00CF477D" w:rsidRDefault="00143C8C" w:rsidP="006E32D4">
            <w:pPr>
              <w:rPr>
                <w:rFonts w:ascii="Calibri" w:hAnsi="Calibri" w:cs="Calibri"/>
                <w:b/>
              </w:rPr>
            </w:pPr>
          </w:p>
          <w:p w14:paraId="368C1499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  <w:p w14:paraId="36FF0654" w14:textId="77777777" w:rsidR="00143C8C" w:rsidRPr="00CF477D" w:rsidRDefault="00143C8C" w:rsidP="00FE229C">
            <w:pPr>
              <w:pStyle w:val="ListParagraph"/>
              <w:rPr>
                <w:rFonts w:ascii="Calibri" w:hAnsi="Calibri" w:cs="Calibri"/>
                <w:b/>
              </w:rPr>
            </w:pPr>
          </w:p>
        </w:tc>
      </w:tr>
      <w:tr w:rsidR="00143C8C" w:rsidRPr="00CF477D" w14:paraId="43D386FF" w14:textId="77777777" w:rsidTr="001E4B3D">
        <w:trPr>
          <w:trHeight w:val="144"/>
          <w:jc w:val="center"/>
        </w:trPr>
        <w:tc>
          <w:tcPr>
            <w:tcW w:w="10355" w:type="dxa"/>
            <w:gridSpan w:val="4"/>
            <w:shd w:val="clear" w:color="auto" w:fill="BFBFBF" w:themeFill="background1" w:themeFillShade="BF"/>
            <w:vAlign w:val="center"/>
          </w:tcPr>
          <w:p w14:paraId="2663201C" w14:textId="61E94D8E" w:rsidR="00143C8C" w:rsidRPr="00CF477D" w:rsidRDefault="00143C8C" w:rsidP="00920FCC">
            <w:pPr>
              <w:rPr>
                <w:rFonts w:ascii="Calibri" w:hAnsi="Calibri" w:cs="Calibri"/>
                <w:b/>
              </w:rPr>
            </w:pPr>
            <w:r w:rsidRPr="00CF477D">
              <w:rPr>
                <w:rFonts w:ascii="Calibri" w:hAnsi="Calibri" w:cs="Calibri"/>
                <w:b/>
              </w:rPr>
              <w:t xml:space="preserve">Ju lutem na tregoni </w:t>
            </w:r>
            <w:r w:rsidR="001179E3" w:rsidRPr="00CF477D">
              <w:rPr>
                <w:rFonts w:ascii="Calibri" w:hAnsi="Calibri" w:cs="Calibri"/>
                <w:b/>
              </w:rPr>
              <w:t>p</w:t>
            </w:r>
            <w:r w:rsidRPr="00CF477D">
              <w:rPr>
                <w:rFonts w:ascii="Calibri" w:hAnsi="Calibri" w:cs="Calibri"/>
                <w:b/>
              </w:rPr>
              <w:t xml:space="preserve">se shkolla </w:t>
            </w:r>
            <w:r w:rsidR="001179E3" w:rsidRPr="00CF477D">
              <w:rPr>
                <w:rFonts w:ascii="Calibri" w:hAnsi="Calibri" w:cs="Calibri"/>
                <w:b/>
              </w:rPr>
              <w:t>j</w:t>
            </w:r>
            <w:r w:rsidRPr="00CF477D">
              <w:rPr>
                <w:rFonts w:ascii="Calibri" w:hAnsi="Calibri" w:cs="Calibri"/>
                <w:b/>
              </w:rPr>
              <w:t>uaj duhet të jetë pjesë e projektit</w:t>
            </w:r>
            <w:r w:rsidR="001179E3" w:rsidRPr="00CF477D">
              <w:rPr>
                <w:rFonts w:ascii="Calibri" w:hAnsi="Calibri" w:cs="Calibri"/>
                <w:b/>
              </w:rPr>
              <w:t>:</w:t>
            </w:r>
          </w:p>
        </w:tc>
      </w:tr>
      <w:tr w:rsidR="00143C8C" w:rsidRPr="00CF477D" w14:paraId="6AA40D19" w14:textId="77777777" w:rsidTr="001E4B3D">
        <w:trPr>
          <w:trHeight w:val="346"/>
          <w:jc w:val="center"/>
        </w:trPr>
        <w:tc>
          <w:tcPr>
            <w:tcW w:w="10355" w:type="dxa"/>
            <w:gridSpan w:val="4"/>
          </w:tcPr>
          <w:p w14:paraId="24EEC0A7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76617C3D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14E82B7F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29D95A0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125F0BBF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63524C04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673B270B" w14:textId="0CC5B014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  <w:p w14:paraId="170096E8" w14:textId="0CA9F922" w:rsidR="006E32D4" w:rsidRPr="00CF477D" w:rsidRDefault="006E32D4" w:rsidP="00FE229C">
            <w:pPr>
              <w:rPr>
                <w:rFonts w:ascii="Calibri" w:hAnsi="Calibri" w:cs="Calibri"/>
                <w:b/>
              </w:rPr>
            </w:pPr>
          </w:p>
          <w:p w14:paraId="6FC73F53" w14:textId="49D55946" w:rsidR="006E32D4" w:rsidRPr="00CF477D" w:rsidRDefault="006E32D4" w:rsidP="00FE229C">
            <w:pPr>
              <w:rPr>
                <w:rFonts w:ascii="Calibri" w:hAnsi="Calibri" w:cs="Calibri"/>
                <w:b/>
              </w:rPr>
            </w:pPr>
          </w:p>
          <w:p w14:paraId="6355B8EB" w14:textId="77777777" w:rsidR="00143C8C" w:rsidRPr="00CF477D" w:rsidRDefault="00143C8C" w:rsidP="00FE229C">
            <w:pPr>
              <w:rPr>
                <w:rFonts w:ascii="Calibri" w:hAnsi="Calibri" w:cs="Calibri"/>
                <w:b/>
              </w:rPr>
            </w:pPr>
          </w:p>
        </w:tc>
      </w:tr>
    </w:tbl>
    <w:p w14:paraId="32977058" w14:textId="2D93D59B" w:rsidR="00143C8C" w:rsidRDefault="00143C8C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p w14:paraId="1B765EF9" w14:textId="77777777" w:rsidR="00CF477D" w:rsidRPr="00104139" w:rsidRDefault="00CF477D" w:rsidP="00143C8C">
      <w:pPr>
        <w:spacing w:after="0" w:line="240" w:lineRule="auto"/>
        <w:ind w:left="720" w:right="476"/>
        <w:jc w:val="center"/>
        <w:rPr>
          <w:rFonts w:cstheme="minorHAnsi"/>
          <w:b/>
          <w:sz w:val="28"/>
          <w:szCs w:val="28"/>
        </w:rPr>
      </w:pPr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5"/>
        <w:gridCol w:w="4680"/>
      </w:tblGrid>
      <w:tr w:rsidR="001179E3" w:rsidRPr="00104139" w14:paraId="6B457FD0" w14:textId="77777777" w:rsidTr="00104139">
        <w:tc>
          <w:tcPr>
            <w:tcW w:w="4855" w:type="dxa"/>
          </w:tcPr>
          <w:p w14:paraId="691356F5" w14:textId="102C9C31" w:rsidR="001179E3" w:rsidRPr="00104139" w:rsidRDefault="001179E3" w:rsidP="001179E3">
            <w:pPr>
              <w:rPr>
                <w:rFonts w:cstheme="minorHAnsi"/>
                <w:b/>
                <w:bCs/>
              </w:rPr>
            </w:pPr>
            <w:r w:rsidRPr="00104139">
              <w:rPr>
                <w:rFonts w:cstheme="minorHAnsi"/>
                <w:b/>
                <w:bCs/>
              </w:rPr>
              <w:t xml:space="preserve">Drejtori / Përfaqësuesi i shkollës   </w:t>
            </w:r>
            <w:r w:rsidRPr="00104139">
              <w:rPr>
                <w:rFonts w:cstheme="minorHAnsi"/>
                <w:b/>
                <w:bCs/>
              </w:rPr>
              <w:tab/>
            </w:r>
            <w:r w:rsidRPr="00104139">
              <w:rPr>
                <w:rFonts w:cstheme="minorHAnsi"/>
                <w:b/>
                <w:bCs/>
              </w:rPr>
              <w:tab/>
              <w:t xml:space="preserve"> </w:t>
            </w:r>
            <w:r w:rsidRPr="00104139">
              <w:rPr>
                <w:rFonts w:cstheme="minorHAnsi"/>
                <w:b/>
                <w:bCs/>
              </w:rPr>
              <w:tab/>
              <w:t xml:space="preserve">            </w:t>
            </w:r>
          </w:p>
          <w:p w14:paraId="25FBE639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3908FDD4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Emri dhe mbiemri: </w:t>
            </w:r>
          </w:p>
          <w:p w14:paraId="46F6B682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</w:p>
          <w:p w14:paraId="6EBAC514" w14:textId="28FE8310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</w:p>
          <w:p w14:paraId="0E27902C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1ED2A966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67B5EDE6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Nënshkrimi: </w:t>
            </w:r>
            <w:r w:rsidRPr="00104139">
              <w:rPr>
                <w:rFonts w:cstheme="minorHAnsi"/>
              </w:rPr>
              <w:tab/>
            </w:r>
          </w:p>
          <w:p w14:paraId="150DEBBF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12B9777D" w14:textId="5449A8C5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</w:p>
          <w:p w14:paraId="7029AA2F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0972BAA0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41BDE52D" w14:textId="116E2ED2" w:rsidR="001179E3" w:rsidRPr="00104139" w:rsidRDefault="001179E3" w:rsidP="001179E3">
            <w:pPr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Data: 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  <w:t xml:space="preserve">      ___________________________</w:t>
            </w:r>
            <w:r w:rsidRPr="00104139">
              <w:rPr>
                <w:rFonts w:cstheme="minorHAnsi"/>
              </w:rPr>
              <w:tab/>
            </w:r>
          </w:p>
          <w:p w14:paraId="3D704D6F" w14:textId="2979D3C5" w:rsidR="001179E3" w:rsidRPr="00104139" w:rsidRDefault="001179E3">
            <w:pPr>
              <w:rPr>
                <w:rFonts w:cstheme="minorHAnsi"/>
              </w:rPr>
            </w:pPr>
          </w:p>
        </w:tc>
        <w:tc>
          <w:tcPr>
            <w:tcW w:w="4680" w:type="dxa"/>
          </w:tcPr>
          <w:p w14:paraId="5EE55AC1" w14:textId="3F7F5929" w:rsidR="001179E3" w:rsidRPr="00104139" w:rsidRDefault="001179E3" w:rsidP="001179E3">
            <w:pPr>
              <w:rPr>
                <w:rFonts w:cstheme="minorHAnsi"/>
                <w:b/>
                <w:bCs/>
              </w:rPr>
            </w:pPr>
            <w:r w:rsidRPr="00104139">
              <w:rPr>
                <w:rFonts w:cstheme="minorHAnsi"/>
                <w:b/>
                <w:bCs/>
              </w:rPr>
              <w:lastRenderedPageBreak/>
              <w:t xml:space="preserve">Drejtori / Përfaqësuesi i DKA-së   </w:t>
            </w:r>
            <w:r w:rsidRPr="00104139">
              <w:rPr>
                <w:rFonts w:cstheme="minorHAnsi"/>
                <w:b/>
                <w:bCs/>
              </w:rPr>
              <w:tab/>
            </w:r>
            <w:r w:rsidRPr="00104139">
              <w:rPr>
                <w:rFonts w:cstheme="minorHAnsi"/>
                <w:b/>
                <w:bCs/>
              </w:rPr>
              <w:tab/>
              <w:t xml:space="preserve"> </w:t>
            </w:r>
            <w:r w:rsidRPr="00104139">
              <w:rPr>
                <w:rFonts w:cstheme="minorHAnsi"/>
                <w:b/>
                <w:bCs/>
              </w:rPr>
              <w:tab/>
              <w:t xml:space="preserve">            </w:t>
            </w:r>
          </w:p>
          <w:p w14:paraId="1FD795A0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2C93EA1A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Emri dhe mbiemri: </w:t>
            </w:r>
          </w:p>
          <w:p w14:paraId="4188AC28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</w:p>
          <w:p w14:paraId="334143AA" w14:textId="77777777" w:rsidR="001179E3" w:rsidRPr="00104139" w:rsidRDefault="001179E3" w:rsidP="001179E3">
            <w:pPr>
              <w:ind w:right="476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</w:p>
          <w:p w14:paraId="69CD8F05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0DF4B0D9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7F313C3C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Nënshkrimi: </w:t>
            </w:r>
            <w:r w:rsidRPr="00104139">
              <w:rPr>
                <w:rFonts w:cstheme="minorHAnsi"/>
              </w:rPr>
              <w:tab/>
            </w:r>
          </w:p>
          <w:p w14:paraId="1EE0CDF9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314A8CD2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  <w:r w:rsidRPr="00104139">
              <w:rPr>
                <w:rFonts w:cstheme="minorHAnsi"/>
              </w:rPr>
              <w:t>___________________________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</w:r>
          </w:p>
          <w:p w14:paraId="14091315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3B2DC859" w14:textId="77777777" w:rsidR="001179E3" w:rsidRPr="00104139" w:rsidRDefault="001179E3" w:rsidP="001179E3">
            <w:pPr>
              <w:ind w:right="476"/>
              <w:jc w:val="both"/>
              <w:rPr>
                <w:rFonts w:cstheme="minorHAnsi"/>
              </w:rPr>
            </w:pPr>
          </w:p>
          <w:p w14:paraId="18576189" w14:textId="666BCF41" w:rsidR="001179E3" w:rsidRPr="00104139" w:rsidRDefault="001179E3" w:rsidP="001179E3">
            <w:pPr>
              <w:rPr>
                <w:rFonts w:cstheme="minorHAnsi"/>
              </w:rPr>
            </w:pPr>
            <w:r w:rsidRPr="00104139">
              <w:rPr>
                <w:rFonts w:cstheme="minorHAnsi"/>
              </w:rPr>
              <w:t xml:space="preserve">Data: </w:t>
            </w:r>
            <w:r w:rsidRPr="00104139">
              <w:rPr>
                <w:rFonts w:cstheme="minorHAnsi"/>
              </w:rPr>
              <w:tab/>
            </w:r>
            <w:r w:rsidRPr="00104139">
              <w:rPr>
                <w:rFonts w:cstheme="minorHAnsi"/>
              </w:rPr>
              <w:tab/>
              <w:t xml:space="preserve">      ___________________________</w:t>
            </w:r>
          </w:p>
        </w:tc>
      </w:tr>
    </w:tbl>
    <w:p w14:paraId="77691A19" w14:textId="161B23A6" w:rsidR="00143C8C" w:rsidRPr="00104139" w:rsidRDefault="00143C8C">
      <w:pPr>
        <w:rPr>
          <w:rFonts w:cstheme="minorHAnsi"/>
        </w:rPr>
      </w:pPr>
    </w:p>
    <w:p w14:paraId="2A3366CE" w14:textId="10FBBBF7" w:rsidR="00143C8C" w:rsidRPr="00104139" w:rsidRDefault="00143C8C">
      <w:pPr>
        <w:rPr>
          <w:rFonts w:cstheme="minorHAnsi"/>
        </w:rPr>
      </w:pPr>
    </w:p>
    <w:p w14:paraId="24669F04" w14:textId="0FEF1D58" w:rsidR="00143C8C" w:rsidRPr="00104139" w:rsidRDefault="00143C8C">
      <w:pPr>
        <w:rPr>
          <w:rFonts w:cstheme="minorHAnsi"/>
        </w:rPr>
      </w:pPr>
    </w:p>
    <w:p w14:paraId="634577FB" w14:textId="7B18CF2B" w:rsidR="00143C8C" w:rsidRPr="00104139" w:rsidRDefault="00143C8C">
      <w:pPr>
        <w:rPr>
          <w:rFonts w:cstheme="minorHAnsi"/>
        </w:rPr>
      </w:pPr>
    </w:p>
    <w:p w14:paraId="01D08F8C" w14:textId="391FA921" w:rsidR="00143C8C" w:rsidRPr="00104139" w:rsidRDefault="00143C8C">
      <w:pPr>
        <w:rPr>
          <w:rFonts w:cstheme="minorHAnsi"/>
        </w:rPr>
      </w:pPr>
    </w:p>
    <w:p w14:paraId="0EA82478" w14:textId="638BD307" w:rsidR="00143C8C" w:rsidRPr="00104139" w:rsidRDefault="00143C8C">
      <w:pPr>
        <w:rPr>
          <w:rFonts w:cstheme="minorHAnsi"/>
        </w:rPr>
      </w:pPr>
    </w:p>
    <w:p w14:paraId="5295A1C2" w14:textId="77777777" w:rsidR="00DA1622" w:rsidRPr="00104139" w:rsidRDefault="00DA1622" w:rsidP="000C2A42">
      <w:pPr>
        <w:spacing w:line="276" w:lineRule="auto"/>
        <w:rPr>
          <w:rFonts w:cstheme="minorHAnsi"/>
        </w:rPr>
      </w:pPr>
    </w:p>
    <w:p w14:paraId="516B8377" w14:textId="77777777" w:rsidR="00DA1622" w:rsidRPr="00104139" w:rsidRDefault="00DA1622" w:rsidP="00DA1622">
      <w:pPr>
        <w:rPr>
          <w:rFonts w:cstheme="minorHAnsi"/>
        </w:rPr>
      </w:pPr>
    </w:p>
    <w:p w14:paraId="249F4CF7" w14:textId="77777777" w:rsidR="002B11AF" w:rsidRPr="00104139" w:rsidRDefault="00DA1622" w:rsidP="00DA1622">
      <w:pPr>
        <w:tabs>
          <w:tab w:val="left" w:pos="7425"/>
        </w:tabs>
        <w:rPr>
          <w:rFonts w:cstheme="minorHAnsi"/>
        </w:rPr>
      </w:pPr>
      <w:r w:rsidRPr="00104139">
        <w:rPr>
          <w:rFonts w:cstheme="minorHAnsi"/>
        </w:rPr>
        <w:tab/>
      </w:r>
    </w:p>
    <w:sectPr w:rsidR="002B11AF" w:rsidRPr="00104139" w:rsidSect="00DA1622">
      <w:headerReference w:type="default" r:id="rId8"/>
      <w:footerReference w:type="default" r:id="rId9"/>
      <w:pgSz w:w="11906" w:h="16838"/>
      <w:pgMar w:top="1417" w:right="1417" w:bottom="1417" w:left="1417" w:header="708" w:footer="5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4EBDC" w14:textId="77777777" w:rsidR="00630909" w:rsidRDefault="00630909" w:rsidP="00FB7B05">
      <w:pPr>
        <w:spacing w:after="0" w:line="240" w:lineRule="auto"/>
      </w:pPr>
      <w:r>
        <w:separator/>
      </w:r>
    </w:p>
  </w:endnote>
  <w:endnote w:type="continuationSeparator" w:id="0">
    <w:p w14:paraId="6B19774B" w14:textId="77777777" w:rsidR="00630909" w:rsidRDefault="00630909" w:rsidP="00FB7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7695546"/>
      <w:docPartObj>
        <w:docPartGallery w:val="Page Numbers (Bottom of Page)"/>
        <w:docPartUnique/>
      </w:docPartObj>
    </w:sdtPr>
    <w:sdtEndPr/>
    <w:sdtContent>
      <w:p w14:paraId="25FE76D9" w14:textId="4D7EF638" w:rsidR="00920FCC" w:rsidRDefault="00632077" w:rsidP="00920FCC">
        <w:pPr>
          <w:pStyle w:val="Footer"/>
          <w:jc w:val="right"/>
        </w:pPr>
        <w:r>
          <w:fldChar w:fldCharType="begin"/>
        </w:r>
        <w:r w:rsidR="00FB7B05">
          <w:instrText>PAGE   \* MERGEFORMAT</w:instrText>
        </w:r>
        <w:r>
          <w:fldChar w:fldCharType="separate"/>
        </w:r>
        <w:r w:rsidR="00700FB9">
          <w:rPr>
            <w:noProof/>
          </w:rPr>
          <w:t>3</w:t>
        </w:r>
        <w:r>
          <w:fldChar w:fldCharType="end"/>
        </w:r>
      </w:p>
    </w:sdtContent>
  </w:sdt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40"/>
      <w:gridCol w:w="2345"/>
      <w:gridCol w:w="2345"/>
    </w:tblGrid>
    <w:tr w:rsidR="00CF477D" w14:paraId="0BC5F963" w14:textId="77777777" w:rsidTr="003810CA">
      <w:trPr>
        <w:jc w:val="right"/>
      </w:trPr>
      <w:tc>
        <w:tcPr>
          <w:tcW w:w="2340" w:type="dxa"/>
        </w:tcPr>
        <w:p w14:paraId="42B6DF67" w14:textId="77777777" w:rsidR="00CF477D" w:rsidRDefault="00CF477D" w:rsidP="00CF477D">
          <w:pPr>
            <w:ind w:right="-563"/>
            <w:jc w:val="center"/>
          </w:pPr>
        </w:p>
        <w:p w14:paraId="7CA5450F" w14:textId="77777777" w:rsidR="00CF477D" w:rsidRDefault="00CF477D" w:rsidP="00CF477D">
          <w:pPr>
            <w:ind w:right="-563"/>
            <w:jc w:val="center"/>
          </w:pPr>
        </w:p>
        <w:p w14:paraId="6B575E10" w14:textId="77777777" w:rsidR="00CF477D" w:rsidRDefault="00CF477D" w:rsidP="00CF477D">
          <w:pPr>
            <w:ind w:right="-563"/>
            <w:jc w:val="center"/>
          </w:pPr>
          <w:r>
            <w:t>Zbatuar nga:</w:t>
          </w:r>
          <w:r>
            <w:rPr>
              <w:noProof/>
              <w:lang w:val="en-US"/>
            </w:rPr>
            <w:t xml:space="preserve"> </w:t>
          </w:r>
        </w:p>
      </w:tc>
      <w:tc>
        <w:tcPr>
          <w:tcW w:w="2345" w:type="dxa"/>
        </w:tcPr>
        <w:p w14:paraId="11C07158" w14:textId="77777777" w:rsidR="00CF477D" w:rsidRDefault="00CF477D" w:rsidP="00CF477D">
          <w:pPr>
            <w:ind w:right="-563"/>
          </w:pPr>
          <w:r>
            <w:t xml:space="preserve">    </w:t>
          </w:r>
        </w:p>
        <w:p w14:paraId="1EC8F53E" w14:textId="77777777" w:rsidR="00CF477D" w:rsidRDefault="00CF477D" w:rsidP="00CF477D">
          <w:pPr>
            <w:ind w:right="-563"/>
          </w:pPr>
          <w:r>
            <w:t xml:space="preserve">    </w:t>
          </w:r>
          <w:r>
            <w:rPr>
              <w:noProof/>
              <w:lang w:val="en-US"/>
            </w:rPr>
            <w:drawing>
              <wp:inline distT="0" distB="0" distL="0" distR="0" wp14:anchorId="44FD0ACE" wp14:editId="3A945162">
                <wp:extent cx="1123647" cy="370205"/>
                <wp:effectExtent l="0" t="0" r="635" b="0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EC - Logo - Minimum Size (36.5mm x 12mm)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3687" cy="4097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45" w:type="dxa"/>
        </w:tcPr>
        <w:p w14:paraId="1E750ED0" w14:textId="77777777" w:rsidR="00CF477D" w:rsidRDefault="00CF477D" w:rsidP="00CF477D">
          <w:pPr>
            <w:ind w:right="-563"/>
          </w:pPr>
          <w:r>
            <w:rPr>
              <w:noProof/>
              <w:lang w:val="en-US"/>
            </w:rPr>
            <w:drawing>
              <wp:inline distT="0" distB="0" distL="0" distR="0" wp14:anchorId="6703008E" wp14:editId="79392D43">
                <wp:extent cx="923925" cy="603753"/>
                <wp:effectExtent l="0" t="0" r="0" b="635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763" b="10891"/>
                        <a:stretch/>
                      </pic:blipFill>
                      <pic:spPr bwMode="auto">
                        <a:xfrm>
                          <a:off x="0" y="0"/>
                          <a:ext cx="931260" cy="608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38AEC346" w14:textId="0B4D0D28" w:rsidR="00DA1622" w:rsidRDefault="00DA1622" w:rsidP="00CF477D">
    <w:pPr>
      <w:spacing w:after="0"/>
      <w:ind w:right="-56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DB9A3A" w14:textId="77777777" w:rsidR="00630909" w:rsidRDefault="00630909" w:rsidP="00FB7B05">
      <w:pPr>
        <w:spacing w:after="0" w:line="240" w:lineRule="auto"/>
      </w:pPr>
      <w:r>
        <w:separator/>
      </w:r>
    </w:p>
  </w:footnote>
  <w:footnote w:type="continuationSeparator" w:id="0">
    <w:p w14:paraId="16B624A0" w14:textId="77777777" w:rsidR="00630909" w:rsidRDefault="00630909" w:rsidP="00FB7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47CB2" w14:textId="541C1F83" w:rsidR="00DA1622" w:rsidRPr="00C57159" w:rsidRDefault="00CF477D" w:rsidP="00CF477D">
    <w:pPr>
      <w:pStyle w:val="Header"/>
      <w:jc w:val="right"/>
    </w:pPr>
    <w:r>
      <w:rPr>
        <w:noProof/>
        <w:lang w:val="en-US"/>
      </w:rPr>
      <w:drawing>
        <wp:inline distT="0" distB="0" distL="0" distR="0" wp14:anchorId="55F1D80E" wp14:editId="39FA6767">
          <wp:extent cx="2182277" cy="657225"/>
          <wp:effectExtent l="0" t="0" r="889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93768" cy="6606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0FD8"/>
    <w:multiLevelType w:val="hybridMultilevel"/>
    <w:tmpl w:val="04D6E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00B92"/>
    <w:multiLevelType w:val="hybridMultilevel"/>
    <w:tmpl w:val="0BAE578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71E82"/>
    <w:multiLevelType w:val="hybridMultilevel"/>
    <w:tmpl w:val="329A8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F1279"/>
    <w:multiLevelType w:val="hybridMultilevel"/>
    <w:tmpl w:val="D598B682"/>
    <w:lvl w:ilvl="0" w:tplc="041A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72FA1"/>
    <w:multiLevelType w:val="hybridMultilevel"/>
    <w:tmpl w:val="33C47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EB2EA1"/>
    <w:multiLevelType w:val="hybridMultilevel"/>
    <w:tmpl w:val="2348D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B6FCA"/>
    <w:multiLevelType w:val="hybridMultilevel"/>
    <w:tmpl w:val="F8581176"/>
    <w:lvl w:ilvl="0" w:tplc="F42266E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85E41"/>
    <w:multiLevelType w:val="hybridMultilevel"/>
    <w:tmpl w:val="6BD2F5E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613FE"/>
    <w:multiLevelType w:val="hybridMultilevel"/>
    <w:tmpl w:val="4EBE2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D3A72"/>
    <w:multiLevelType w:val="hybridMultilevel"/>
    <w:tmpl w:val="8496F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22536"/>
    <w:multiLevelType w:val="hybridMultilevel"/>
    <w:tmpl w:val="096602A4"/>
    <w:lvl w:ilvl="0" w:tplc="E6B435E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AC1707"/>
    <w:multiLevelType w:val="hybridMultilevel"/>
    <w:tmpl w:val="E6DC18F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A73EF"/>
    <w:multiLevelType w:val="hybridMultilevel"/>
    <w:tmpl w:val="F29C111C"/>
    <w:lvl w:ilvl="0" w:tplc="041A000B">
      <w:start w:val="1"/>
      <w:numFmt w:val="bullet"/>
      <w:lvlText w:val=""/>
      <w:lvlJc w:val="left"/>
      <w:pPr>
        <w:ind w:left="1065" w:hanging="705"/>
      </w:pPr>
      <w:rPr>
        <w:rFonts w:ascii="Wingdings" w:hAnsi="Wingdings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11714"/>
    <w:multiLevelType w:val="hybridMultilevel"/>
    <w:tmpl w:val="1EF64C08"/>
    <w:lvl w:ilvl="0" w:tplc="087CFF1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278E3"/>
    <w:multiLevelType w:val="hybridMultilevel"/>
    <w:tmpl w:val="61D6B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B543E"/>
    <w:multiLevelType w:val="hybridMultilevel"/>
    <w:tmpl w:val="05CE3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1A2D05"/>
    <w:multiLevelType w:val="hybridMultilevel"/>
    <w:tmpl w:val="177654FC"/>
    <w:lvl w:ilvl="0" w:tplc="18DAB57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E31D02"/>
    <w:multiLevelType w:val="hybridMultilevel"/>
    <w:tmpl w:val="F3B05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443D1"/>
    <w:multiLevelType w:val="hybridMultilevel"/>
    <w:tmpl w:val="DFBA8A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6C14C8"/>
    <w:multiLevelType w:val="multilevel"/>
    <w:tmpl w:val="1908B16C"/>
    <w:lvl w:ilvl="0">
      <w:start w:val="1"/>
      <w:numFmt w:val="decimal"/>
      <w:pStyle w:val="Sti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C7570AD"/>
    <w:multiLevelType w:val="hybridMultilevel"/>
    <w:tmpl w:val="C7549086"/>
    <w:lvl w:ilvl="0" w:tplc="087CFF1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1DED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9"/>
  </w:num>
  <w:num w:numId="2">
    <w:abstractNumId w:val="16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1"/>
  </w:num>
  <w:num w:numId="8">
    <w:abstractNumId w:val="18"/>
  </w:num>
  <w:num w:numId="9">
    <w:abstractNumId w:val="15"/>
  </w:num>
  <w:num w:numId="10">
    <w:abstractNumId w:val="14"/>
  </w:num>
  <w:num w:numId="11">
    <w:abstractNumId w:val="7"/>
  </w:num>
  <w:num w:numId="12">
    <w:abstractNumId w:val="8"/>
  </w:num>
  <w:num w:numId="13">
    <w:abstractNumId w:val="5"/>
  </w:num>
  <w:num w:numId="14">
    <w:abstractNumId w:val="9"/>
  </w:num>
  <w:num w:numId="15">
    <w:abstractNumId w:val="21"/>
  </w:num>
  <w:num w:numId="16">
    <w:abstractNumId w:val="10"/>
  </w:num>
  <w:num w:numId="17">
    <w:abstractNumId w:val="13"/>
  </w:num>
  <w:num w:numId="18">
    <w:abstractNumId w:val="6"/>
  </w:num>
  <w:num w:numId="19">
    <w:abstractNumId w:val="20"/>
  </w:num>
  <w:num w:numId="20">
    <w:abstractNumId w:val="17"/>
  </w:num>
  <w:num w:numId="21">
    <w:abstractNumId w:val="0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QxMDEyMgQiQyUdpeDU4uLM/DyQAqNaAGEL0XQsAAAA"/>
  </w:docVars>
  <w:rsids>
    <w:rsidRoot w:val="00147048"/>
    <w:rsid w:val="0000675F"/>
    <w:rsid w:val="00011163"/>
    <w:rsid w:val="00021E48"/>
    <w:rsid w:val="0003337D"/>
    <w:rsid w:val="000725F8"/>
    <w:rsid w:val="00090D5E"/>
    <w:rsid w:val="000934DB"/>
    <w:rsid w:val="000C2A42"/>
    <w:rsid w:val="000D0255"/>
    <w:rsid w:val="000D7390"/>
    <w:rsid w:val="000E57AB"/>
    <w:rsid w:val="000F1CB0"/>
    <w:rsid w:val="00104139"/>
    <w:rsid w:val="0010500C"/>
    <w:rsid w:val="00105243"/>
    <w:rsid w:val="001148BE"/>
    <w:rsid w:val="001179E3"/>
    <w:rsid w:val="00143C8C"/>
    <w:rsid w:val="00147048"/>
    <w:rsid w:val="0014776F"/>
    <w:rsid w:val="00150BDB"/>
    <w:rsid w:val="001570CC"/>
    <w:rsid w:val="0016788C"/>
    <w:rsid w:val="001A2768"/>
    <w:rsid w:val="001A2955"/>
    <w:rsid w:val="001C7C8A"/>
    <w:rsid w:val="001E2AF7"/>
    <w:rsid w:val="001E4B3D"/>
    <w:rsid w:val="00261DEF"/>
    <w:rsid w:val="00263204"/>
    <w:rsid w:val="00267412"/>
    <w:rsid w:val="00270AAD"/>
    <w:rsid w:val="00277895"/>
    <w:rsid w:val="002A65A9"/>
    <w:rsid w:val="002B11AF"/>
    <w:rsid w:val="002B3DBF"/>
    <w:rsid w:val="002E1A6F"/>
    <w:rsid w:val="002E63C4"/>
    <w:rsid w:val="002F0D5F"/>
    <w:rsid w:val="002F2041"/>
    <w:rsid w:val="00331351"/>
    <w:rsid w:val="00342418"/>
    <w:rsid w:val="0037669B"/>
    <w:rsid w:val="003A3973"/>
    <w:rsid w:val="003B7048"/>
    <w:rsid w:val="003B7A61"/>
    <w:rsid w:val="003C04DD"/>
    <w:rsid w:val="003C5157"/>
    <w:rsid w:val="003D6175"/>
    <w:rsid w:val="003F5ABC"/>
    <w:rsid w:val="00430A0A"/>
    <w:rsid w:val="004325A9"/>
    <w:rsid w:val="00447BCD"/>
    <w:rsid w:val="004844F7"/>
    <w:rsid w:val="004953CA"/>
    <w:rsid w:val="004C1B28"/>
    <w:rsid w:val="004C3ADD"/>
    <w:rsid w:val="004D1990"/>
    <w:rsid w:val="00535635"/>
    <w:rsid w:val="005519EA"/>
    <w:rsid w:val="005A455A"/>
    <w:rsid w:val="005B2759"/>
    <w:rsid w:val="005C5610"/>
    <w:rsid w:val="005D03AC"/>
    <w:rsid w:val="005E21B3"/>
    <w:rsid w:val="00601775"/>
    <w:rsid w:val="00614B61"/>
    <w:rsid w:val="00630909"/>
    <w:rsid w:val="00631F0B"/>
    <w:rsid w:val="00632077"/>
    <w:rsid w:val="00654A9A"/>
    <w:rsid w:val="00691046"/>
    <w:rsid w:val="006A53F6"/>
    <w:rsid w:val="006A59B8"/>
    <w:rsid w:val="006A6BC2"/>
    <w:rsid w:val="006B4F7E"/>
    <w:rsid w:val="006E11F5"/>
    <w:rsid w:val="006E32D4"/>
    <w:rsid w:val="00700FB9"/>
    <w:rsid w:val="00784E66"/>
    <w:rsid w:val="007A4CCC"/>
    <w:rsid w:val="007B6B22"/>
    <w:rsid w:val="007E7DC3"/>
    <w:rsid w:val="00802689"/>
    <w:rsid w:val="008126E8"/>
    <w:rsid w:val="008A4171"/>
    <w:rsid w:val="008B7265"/>
    <w:rsid w:val="00920FCC"/>
    <w:rsid w:val="0093483F"/>
    <w:rsid w:val="00935771"/>
    <w:rsid w:val="00944ED6"/>
    <w:rsid w:val="0097416A"/>
    <w:rsid w:val="00983448"/>
    <w:rsid w:val="009A1930"/>
    <w:rsid w:val="009E7A5C"/>
    <w:rsid w:val="00A2416A"/>
    <w:rsid w:val="00A317FF"/>
    <w:rsid w:val="00A44A7C"/>
    <w:rsid w:val="00A51EE8"/>
    <w:rsid w:val="00A53A27"/>
    <w:rsid w:val="00A67DF4"/>
    <w:rsid w:val="00A73F06"/>
    <w:rsid w:val="00A74574"/>
    <w:rsid w:val="00A84C34"/>
    <w:rsid w:val="00A8767A"/>
    <w:rsid w:val="00AA546C"/>
    <w:rsid w:val="00AE4D6D"/>
    <w:rsid w:val="00B578FF"/>
    <w:rsid w:val="00B57D77"/>
    <w:rsid w:val="00B57E70"/>
    <w:rsid w:val="00B600BE"/>
    <w:rsid w:val="00B6262A"/>
    <w:rsid w:val="00B76037"/>
    <w:rsid w:val="00B83DFD"/>
    <w:rsid w:val="00B94F88"/>
    <w:rsid w:val="00BB71A9"/>
    <w:rsid w:val="00BD0C6C"/>
    <w:rsid w:val="00BD2600"/>
    <w:rsid w:val="00BD4283"/>
    <w:rsid w:val="00BE578F"/>
    <w:rsid w:val="00C43BDB"/>
    <w:rsid w:val="00C57159"/>
    <w:rsid w:val="00C61D53"/>
    <w:rsid w:val="00C74AC3"/>
    <w:rsid w:val="00C76BC2"/>
    <w:rsid w:val="00C82F99"/>
    <w:rsid w:val="00CA66AB"/>
    <w:rsid w:val="00CB6EAF"/>
    <w:rsid w:val="00CD3D43"/>
    <w:rsid w:val="00CF477D"/>
    <w:rsid w:val="00CF51A3"/>
    <w:rsid w:val="00D0592D"/>
    <w:rsid w:val="00D15009"/>
    <w:rsid w:val="00D230C3"/>
    <w:rsid w:val="00D23562"/>
    <w:rsid w:val="00D31CB0"/>
    <w:rsid w:val="00D35CEA"/>
    <w:rsid w:val="00D36136"/>
    <w:rsid w:val="00D36BE1"/>
    <w:rsid w:val="00D42C10"/>
    <w:rsid w:val="00D4417A"/>
    <w:rsid w:val="00D62910"/>
    <w:rsid w:val="00D63114"/>
    <w:rsid w:val="00D6334C"/>
    <w:rsid w:val="00D90C42"/>
    <w:rsid w:val="00D94852"/>
    <w:rsid w:val="00DA1622"/>
    <w:rsid w:val="00DB142B"/>
    <w:rsid w:val="00E159E4"/>
    <w:rsid w:val="00E21983"/>
    <w:rsid w:val="00E2385A"/>
    <w:rsid w:val="00E30C3A"/>
    <w:rsid w:val="00E4683A"/>
    <w:rsid w:val="00E554DE"/>
    <w:rsid w:val="00E84856"/>
    <w:rsid w:val="00EA0161"/>
    <w:rsid w:val="00EA3981"/>
    <w:rsid w:val="00EA4C76"/>
    <w:rsid w:val="00EC1371"/>
    <w:rsid w:val="00ED73C0"/>
    <w:rsid w:val="00EE30BA"/>
    <w:rsid w:val="00EF2895"/>
    <w:rsid w:val="00F41335"/>
    <w:rsid w:val="00F4218F"/>
    <w:rsid w:val="00F614A1"/>
    <w:rsid w:val="00F61C19"/>
    <w:rsid w:val="00F87018"/>
    <w:rsid w:val="00F90296"/>
    <w:rsid w:val="00FA31CD"/>
    <w:rsid w:val="00FB7B05"/>
    <w:rsid w:val="00FC6E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B10B3"/>
  <w15:docId w15:val="{21191B68-1C16-491E-BFC3-633D5FCAC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048"/>
    <w:rPr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">
    <w:name w:val="Stil"/>
    <w:basedOn w:val="NoSpacing"/>
    <w:qFormat/>
    <w:rsid w:val="0037669B"/>
    <w:pPr>
      <w:numPr>
        <w:numId w:val="1"/>
      </w:numPr>
      <w:spacing w:line="360" w:lineRule="auto"/>
      <w:jc w:val="both"/>
    </w:pPr>
    <w:rPr>
      <w:rFonts w:ascii="Times New Roman" w:eastAsia="Times New Roman" w:hAnsi="Times New Roman" w:cs="Times New Roman"/>
      <w:color w:val="000000" w:themeColor="text1"/>
      <w:sz w:val="24"/>
      <w:szCs w:val="24"/>
      <w:lang w:eastAsia="hr-HR"/>
    </w:rPr>
  </w:style>
  <w:style w:type="paragraph" w:styleId="NoSpacing">
    <w:name w:val="No Spacing"/>
    <w:uiPriority w:val="1"/>
    <w:qFormat/>
    <w:rsid w:val="0037669B"/>
    <w:pPr>
      <w:spacing w:after="0" w:line="240" w:lineRule="auto"/>
    </w:pPr>
  </w:style>
  <w:style w:type="table" w:styleId="TableGrid">
    <w:name w:val="Table Grid"/>
    <w:basedOn w:val="TableNormal"/>
    <w:uiPriority w:val="39"/>
    <w:rsid w:val="00D62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B11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E30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0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30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0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30B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0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0BA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A4CC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B7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B05"/>
  </w:style>
  <w:style w:type="paragraph" w:styleId="Footer">
    <w:name w:val="footer"/>
    <w:basedOn w:val="Normal"/>
    <w:link w:val="FooterChar"/>
    <w:uiPriority w:val="99"/>
    <w:unhideWhenUsed/>
    <w:rsid w:val="00FB7B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B05"/>
  </w:style>
  <w:style w:type="character" w:styleId="Hyperlink">
    <w:name w:val="Hyperlink"/>
    <w:basedOn w:val="DefaultParagraphFont"/>
    <w:uiPriority w:val="99"/>
    <w:unhideWhenUsed/>
    <w:rsid w:val="00D36BE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48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4F217-BCF5-446B-A197-AA79C07B6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 ...</dc:creator>
  <cp:lastModifiedBy>Petrit Tahiri</cp:lastModifiedBy>
  <cp:revision>7</cp:revision>
  <dcterms:created xsi:type="dcterms:W3CDTF">2022-05-23T12:59:00Z</dcterms:created>
  <dcterms:modified xsi:type="dcterms:W3CDTF">2022-05-25T07:51:00Z</dcterms:modified>
</cp:coreProperties>
</file>